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971C4B">
        <w:trPr>
          <w:trHeight w:val="312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67169EAE" w:rsidR="00971C4B" w:rsidRPr="00733F64" w:rsidRDefault="00971C4B" w:rsidP="00E130B6">
            <w:pPr>
              <w:rPr>
                <w:rFonts w:eastAsia="Arial"/>
              </w:rPr>
            </w:pPr>
            <w:r>
              <w:rPr>
                <w:rFonts w:eastAsia="Arial"/>
              </w:rPr>
              <w:t>15</w:t>
            </w:r>
            <w:r>
              <w:rPr>
                <w:rFonts w:eastAsia="Arial"/>
                <w:vertAlign w:val="superscript"/>
              </w:rPr>
              <w:t>th</w:t>
            </w:r>
            <w:r>
              <w:rPr>
                <w:rFonts w:eastAsia="Arial"/>
              </w:rPr>
              <w:t xml:space="preserve"> July </w:t>
            </w:r>
            <w:r w:rsidRPr="00733F64">
              <w:rPr>
                <w:rFonts w:eastAsia="Arial"/>
              </w:rPr>
              <w:t>2020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E130B6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005FDEA8" w:rsidR="00971C4B" w:rsidRPr="00733F64" w:rsidRDefault="00971C4B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2:00 </w:t>
            </w:r>
            <w:r w:rsidRPr="00733F64">
              <w:rPr>
                <w:rFonts w:eastAsia="Arial"/>
              </w:rPr>
              <w:t xml:space="preserve">PM to </w:t>
            </w:r>
            <w:r>
              <w:rPr>
                <w:rFonts w:eastAsia="Arial"/>
              </w:rPr>
              <w:t xml:space="preserve">03:00 </w:t>
            </w:r>
            <w:r w:rsidRPr="00733F64">
              <w:rPr>
                <w:rFonts w:eastAsia="Arial"/>
              </w:rPr>
              <w:t>P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D9FDD60" w:rsidR="00971C4B" w:rsidRPr="00733F64" w:rsidRDefault="00971C4B" w:rsidP="00E130B6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>- Naga Venkat Palaparthy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E130B6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E130B6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E130B6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E130B6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E130B6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E130B6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E130B6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E130B6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E16D417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9FB336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97439B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923B9B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2AF6CC98" w:rsidR="007F284F" w:rsidRPr="00733F64" w:rsidRDefault="007F284F" w:rsidP="007F284F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</w:t>
      </w:r>
      <w:r w:rsidR="00971C4B">
        <w:rPr>
          <w:rFonts w:eastAsia="Arial"/>
        </w:rPr>
        <w:t xml:space="preserve">Representative </w:t>
      </w:r>
      <w:r>
        <w:rPr>
          <w:rFonts w:eastAsia="Arial"/>
        </w:rPr>
        <w:t>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C22B0F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1AEC751A" w14:textId="77777777" w:rsidR="007F284F" w:rsidRDefault="007F284F" w:rsidP="007F284F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Executive Council Members: Sandeep Bonagiri (President), Naga Venkata Palaparthy (VP Academic Affairs and External Relations), Deepthi Gudapati (VP Student Life), Bhargava Sai Nakkina (VP Finance).</w:t>
      </w:r>
    </w:p>
    <w:p w14:paraId="7C5514BF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012EB0DA" w14:textId="183256D7" w:rsidR="00971C4B" w:rsidRPr="00971C4B" w:rsidRDefault="00971C4B" w:rsidP="00971C4B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 xml:space="preserve">  Representative Council Members</w:t>
      </w:r>
      <w:r w:rsidR="007F284F">
        <w:rPr>
          <w:rFonts w:eastAsia="Arial"/>
        </w:rPr>
        <w:t>:</w:t>
      </w:r>
      <w:r>
        <w:rPr>
          <w:rFonts w:eastAsia="Arial"/>
        </w:rPr>
        <w:t xml:space="preserve"> </w:t>
      </w:r>
      <w:r w:rsidRPr="00971C4B">
        <w:rPr>
          <w:rFonts w:eastAsia="Arial"/>
        </w:rPr>
        <w:t>Adam Dickau, Abhilash Reddy Nallarala, Isha Pathak, Manroop kaur,</w:t>
      </w:r>
    </w:p>
    <w:p w14:paraId="6709ED54" w14:textId="0638EA47" w:rsidR="007F284F" w:rsidRDefault="00971C4B" w:rsidP="00971C4B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 xml:space="preserve">  </w:t>
      </w:r>
      <w:r w:rsidRPr="00971C4B">
        <w:rPr>
          <w:rFonts w:eastAsia="Arial"/>
        </w:rPr>
        <w:t>Gagandeep Singh</w:t>
      </w:r>
      <w:r>
        <w:rPr>
          <w:rFonts w:eastAsia="Arial"/>
        </w:rPr>
        <w:t>, Satinderpaul Singh</w:t>
      </w:r>
      <w:r w:rsidRPr="00971C4B">
        <w:rPr>
          <w:rFonts w:eastAsia="Arial"/>
        </w:rPr>
        <w:t>.</w:t>
      </w:r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E130B6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E130B6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E130B6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tcW w:w="3593" w:type="dxa"/>
            <w:shd w:val="clear" w:color="auto" w:fill="FFFFFF" w:themeFill="background1"/>
          </w:tcPr>
          <w:p w14:paraId="3435B847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3ABD53F3" w14:textId="4B359A06" w:rsidR="004E2DFC" w:rsidRDefault="007F284F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5C2544">
              <w:rPr>
                <w:rFonts w:eastAsiaTheme="minorHAnsi"/>
                <w:color w:val="000000"/>
                <w:sz w:val="20"/>
                <w:szCs w:val="20"/>
              </w:rPr>
              <w:t xml:space="preserve">Sandeep welcomed everyone </w:t>
            </w:r>
            <w:r w:rsidR="004E2DFC">
              <w:rPr>
                <w:rFonts w:eastAsiaTheme="minorHAnsi"/>
                <w:color w:val="000000"/>
                <w:sz w:val="20"/>
                <w:szCs w:val="20"/>
              </w:rPr>
              <w:t xml:space="preserve">and informed everyone that GSA Summer event will </w:t>
            </w:r>
            <w:r w:rsidR="00EB5FD1">
              <w:rPr>
                <w:rFonts w:eastAsiaTheme="minorHAnsi"/>
                <w:color w:val="000000"/>
                <w:sz w:val="20"/>
                <w:szCs w:val="20"/>
              </w:rPr>
              <w:t>be conducted</w:t>
            </w:r>
            <w:r w:rsidR="004E2DFC">
              <w:rPr>
                <w:rFonts w:eastAsiaTheme="minorHAnsi"/>
                <w:color w:val="000000"/>
                <w:sz w:val="20"/>
                <w:szCs w:val="20"/>
              </w:rPr>
              <w:t xml:space="preserve"> on 15</w:t>
            </w:r>
            <w:r w:rsidR="004E2DFC" w:rsidRPr="004E2DFC">
              <w:rPr>
                <w:rFonts w:eastAsiaTheme="minorHAnsi"/>
                <w:color w:val="000000"/>
                <w:sz w:val="20"/>
                <w:szCs w:val="20"/>
                <w:vertAlign w:val="superscript"/>
              </w:rPr>
              <w:t>th</w:t>
            </w:r>
            <w:r w:rsidR="004E2DFC">
              <w:rPr>
                <w:rFonts w:eastAsiaTheme="minorHAnsi"/>
                <w:color w:val="000000"/>
                <w:sz w:val="20"/>
                <w:szCs w:val="20"/>
              </w:rPr>
              <w:t xml:space="preserve"> of August and asked Deepthi to provide more details about it to all the members.</w:t>
            </w:r>
          </w:p>
          <w:p w14:paraId="768FFB8F" w14:textId="440B6A9D" w:rsidR="004E2DFC" w:rsidRDefault="00EB5FD1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Deepthi started by telling everyone that due to Covid-19 there is a lack of engagement among students and there is a necessity to conduct an event where everyone can meet and greet to show essence of community.</w:t>
            </w:r>
          </w:p>
          <w:p w14:paraId="10626C82" w14:textId="77777777" w:rsidR="00EB5FD1" w:rsidRDefault="00EB5FD1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he told that CSA had an outdoor event at the university last week which was successful.</w:t>
            </w:r>
          </w:p>
          <w:p w14:paraId="151A98A5" w14:textId="77777777" w:rsidR="00EB5FD1" w:rsidRDefault="00EB5FD1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Deepthi told that AHS is allowing up to 200 people in a public gathering, which is really a good number to plan an event by maintaining social distancing.</w:t>
            </w:r>
          </w:p>
          <w:p w14:paraId="23AF86F4" w14:textId="77777777" w:rsidR="00EB5FD1" w:rsidRDefault="00EB5FD1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he further said that based on the responses received 15</w:t>
            </w:r>
            <w:r w:rsidRPr="00EB5FD1">
              <w:rPr>
                <w:rFonts w:eastAsiaTheme="minorHAnsi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of August will be the GSA summer event date and will be held from 3 to 6 or 4 to 7 mostly.</w:t>
            </w:r>
          </w:p>
          <w:p w14:paraId="268AABED" w14:textId="7321EC58" w:rsidR="000C2FDD" w:rsidRDefault="00EB5FD1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Deepthi told that GSA is expecting around 70 to 80 </w:t>
            </w:r>
            <w:r w:rsidR="000C2FDD">
              <w:rPr>
                <w:rFonts w:eastAsiaTheme="minorHAnsi"/>
                <w:color w:val="000000"/>
                <w:sz w:val="20"/>
                <w:szCs w:val="20"/>
              </w:rPr>
              <w:t>students’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minimum registrations since it is a weekend and said that we </w:t>
            </w:r>
            <w:r w:rsidR="000C2FDD">
              <w:rPr>
                <w:rFonts w:eastAsiaTheme="minorHAnsi"/>
                <w:color w:val="000000"/>
                <w:sz w:val="20"/>
                <w:szCs w:val="20"/>
              </w:rPr>
              <w:t xml:space="preserve">at GSA </w:t>
            </w:r>
            <w:r>
              <w:rPr>
                <w:rFonts w:eastAsiaTheme="minorHAnsi"/>
                <w:color w:val="000000"/>
                <w:sz w:val="20"/>
                <w:szCs w:val="20"/>
              </w:rPr>
              <w:t>are responsible for maintaining social distancing</w:t>
            </w:r>
            <w:r w:rsidR="000C2FDD">
              <w:rPr>
                <w:rFonts w:eastAsiaTheme="minorHAnsi"/>
                <w:color w:val="000000"/>
                <w:sz w:val="20"/>
                <w:szCs w:val="20"/>
              </w:rPr>
              <w:t>.</w:t>
            </w:r>
          </w:p>
          <w:p w14:paraId="76C35521" w14:textId="77777777" w:rsidR="000C2FDD" w:rsidRDefault="000C2FDD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GSA is planning to provide masks, sanitizers at the event as a protective care and there will be prepackaged food for less interaction.</w:t>
            </w:r>
          </w:p>
          <w:p w14:paraId="3AB4B1AD" w14:textId="7E71A538" w:rsidR="000C2FDD" w:rsidRDefault="000C2FDD" w:rsidP="004E2DFC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he further said that the series of events, activities and prizes are yet to decided and she proposed a budget of 4000-4500 CAD which will be subject to change. She added that registrations are mandated to have estimated number of attendees.</w:t>
            </w:r>
          </w:p>
          <w:p w14:paraId="0C8B0EBF" w14:textId="452E501D" w:rsidR="000B734C" w:rsidRDefault="00B71C76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Gagan proposed to have the event during weekday instead of weekend since most of them have work during weekends</w:t>
            </w:r>
          </w:p>
          <w:p w14:paraId="178D33BC" w14:textId="77777777" w:rsidR="00B71C76" w:rsidRDefault="00B71C76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Deepthi replied saying that date is finalized based on the responses received for the email she kept to all the Grad. Students.</w:t>
            </w:r>
          </w:p>
          <w:p w14:paraId="1A2C982E" w14:textId="77777777" w:rsidR="00EA261E" w:rsidRDefault="00B71C76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Gagan raised a point saying that we should also look for the weather during that day since we</w:t>
            </w:r>
            <w:r w:rsidR="00EA261E">
              <w:rPr>
                <w:rFonts w:eastAsiaTheme="minorHAnsi"/>
                <w:color w:val="000000"/>
                <w:sz w:val="20"/>
                <w:szCs w:val="20"/>
              </w:rPr>
              <w:t>a</w:t>
            </w:r>
            <w:r>
              <w:rPr>
                <w:rFonts w:eastAsiaTheme="minorHAnsi"/>
                <w:color w:val="000000"/>
                <w:sz w:val="20"/>
                <w:szCs w:val="20"/>
              </w:rPr>
              <w:t>ther now a days in quite unpredictable</w:t>
            </w:r>
            <w:r w:rsidR="00EA261E">
              <w:rPr>
                <w:rFonts w:eastAsiaTheme="minorHAnsi"/>
                <w:color w:val="000000"/>
                <w:sz w:val="20"/>
                <w:szCs w:val="20"/>
              </w:rPr>
              <w:t>.</w:t>
            </w:r>
          </w:p>
          <w:p w14:paraId="09A61505" w14:textId="76D180B3" w:rsidR="00EA261E" w:rsidRDefault="00EA261E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atinder suggested to have shelter for the facilities we provide during the event like eatables.</w:t>
            </w:r>
          </w:p>
          <w:p w14:paraId="4145C49A" w14:textId="0E565676" w:rsidR="00EA261E" w:rsidRDefault="00EA261E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Adam told that normally weather during fall is good, but it is unpredictable so its better to have a conting0ency plan.</w:t>
            </w:r>
          </w:p>
          <w:p w14:paraId="0592D274" w14:textId="77777777" w:rsidR="00EA261E" w:rsidRDefault="00EA261E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Isha told everyone that GSA should know the details of people students have interacted in the last 15 days as protective measure at the event.</w:t>
            </w:r>
          </w:p>
          <w:p w14:paraId="178351E6" w14:textId="5CC53F9B" w:rsidR="00EA261E" w:rsidRPr="00EA261E" w:rsidRDefault="00EA261E" w:rsidP="00EA261E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Deepthi told that GSA is taking necessary measures to follow social distancing and will be having a contingency plan to deal with uneven happenings. She further added that weather for 15</w:t>
            </w:r>
            <w:r w:rsidRPr="00EA261E">
              <w:rPr>
                <w:rFonts w:eastAsiaTheme="minorHAnsi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of August as per current reports shows sunny and no rainfall during 3 to 7.</w:t>
            </w:r>
          </w:p>
          <w:p w14:paraId="02E1931A" w14:textId="77777777" w:rsidR="005757B2" w:rsidRDefault="00EA261E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he further raised a point that currently</w:t>
            </w:r>
            <w:r w:rsidR="005757B2">
              <w:rPr>
                <w:rFonts w:eastAsiaTheme="minorHAnsi"/>
                <w:color w:val="000000"/>
                <w:sz w:val="20"/>
                <w:szCs w:val="20"/>
              </w:rPr>
              <w:t xml:space="preserve"> E</w:t>
            </w:r>
            <w:r>
              <w:rPr>
                <w:rFonts w:eastAsiaTheme="minorHAnsi"/>
                <w:color w:val="000000"/>
                <w:sz w:val="20"/>
                <w:szCs w:val="20"/>
              </w:rPr>
              <w:t>dmonton</w:t>
            </w:r>
            <w:r w:rsidR="005757B2">
              <w:rPr>
                <w:rFonts w:eastAsiaTheme="minorHAnsi"/>
                <w:color w:val="000000"/>
                <w:sz w:val="20"/>
                <w:szCs w:val="20"/>
              </w:rPr>
              <w:t xml:space="preserve"> has 232 active covid cases and we will be taking protective measures like making masks mandatory, use of sanitizers etc.</w:t>
            </w:r>
          </w:p>
          <w:p w14:paraId="435F5843" w14:textId="77777777" w:rsidR="005757B2" w:rsidRDefault="005757B2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Adam asked deepthi whether providing masks is part of budget?</w:t>
            </w:r>
          </w:p>
          <w:p w14:paraId="1D428B0B" w14:textId="77777777" w:rsidR="00EA261E" w:rsidRDefault="005757B2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lastRenderedPageBreak/>
              <w:t>Deepthi told everyone that will fall under the proposed budget of 4000 to 4500 CAD.</w:t>
            </w:r>
          </w:p>
          <w:p w14:paraId="54E7E4CE" w14:textId="77777777" w:rsidR="005757B2" w:rsidRDefault="005757B2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Sandeep called for voting to approve the proposed budget of 4000-4500 CAD.</w:t>
            </w:r>
          </w:p>
          <w:p w14:paraId="03820674" w14:textId="77777777" w:rsidR="005757B2" w:rsidRDefault="005757B2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>Most of them voted in favor and the proposed budget has been passed for having more than 2/3</w:t>
            </w:r>
            <w:r w:rsidRPr="005757B2">
              <w:rPr>
                <w:rFonts w:eastAsiaTheme="minorHAnsi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eastAsiaTheme="minorHAnsi"/>
                <w:color w:val="000000"/>
                <w:sz w:val="20"/>
                <w:szCs w:val="20"/>
              </w:rPr>
              <w:t xml:space="preserve"> of the council majority </w:t>
            </w:r>
          </w:p>
          <w:p w14:paraId="513A00A9" w14:textId="59926AB2" w:rsidR="005757B2" w:rsidRPr="00B71C76" w:rsidRDefault="005757B2" w:rsidP="00B71C76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>
              <w:rPr>
                <w:rFonts w:eastAsiaTheme="minorHAnsi"/>
                <w:color w:val="000000"/>
                <w:sz w:val="20"/>
                <w:szCs w:val="20"/>
              </w:rPr>
              <w:t xml:space="preserve">Deepthi concluded by saying that GSA is planning to provide few volunteer opportunities for the event based </w:t>
            </w:r>
            <w:bookmarkStart w:id="0" w:name="_GoBack"/>
            <w:bookmarkEnd w:id="0"/>
            <w:r>
              <w:rPr>
                <w:rFonts w:eastAsiaTheme="minorHAnsi"/>
                <w:color w:val="000000"/>
                <w:sz w:val="20"/>
                <w:szCs w:val="20"/>
              </w:rPr>
              <w:t>on the registrations received.</w:t>
            </w:r>
          </w:p>
        </w:tc>
      </w:tr>
    </w:tbl>
    <w:p w14:paraId="7008F756" w14:textId="1F4C8373" w:rsidR="007F284F" w:rsidRPr="00733F64" w:rsidRDefault="000C2FDD" w:rsidP="007F284F">
      <w:r>
        <w:lastRenderedPageBreak/>
        <w:t xml:space="preserve"> </w:t>
      </w:r>
    </w:p>
    <w:p w14:paraId="2CBBED55" w14:textId="77777777" w:rsidR="004634CE" w:rsidRPr="007F284F" w:rsidRDefault="004634CE" w:rsidP="007F284F"/>
    <w:sectPr w:rsidR="004634CE" w:rsidRPr="007F284F" w:rsidSect="009A6EE2">
      <w:headerReference w:type="default" r:id="rId7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B939B" w14:textId="77777777" w:rsidR="00192CDD" w:rsidRDefault="00192CDD">
      <w:r>
        <w:separator/>
      </w:r>
    </w:p>
  </w:endnote>
  <w:endnote w:type="continuationSeparator" w:id="0">
    <w:p w14:paraId="7C280E43" w14:textId="77777777" w:rsidR="00192CDD" w:rsidRDefault="00192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51BA5" w14:textId="77777777" w:rsidR="00192CDD" w:rsidRDefault="00192CDD">
      <w:r>
        <w:separator/>
      </w:r>
    </w:p>
  </w:footnote>
  <w:footnote w:type="continuationSeparator" w:id="0">
    <w:p w14:paraId="4C9DF24B" w14:textId="77777777" w:rsidR="00192CDD" w:rsidRDefault="00192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47E4" w14:textId="77777777" w:rsidR="00DB3A2E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rgUAcuuLOywAAAA="/>
  </w:docVars>
  <w:rsids>
    <w:rsidRoot w:val="00F070C3"/>
    <w:rsid w:val="000B734C"/>
    <w:rsid w:val="000C2FDD"/>
    <w:rsid w:val="00134CAF"/>
    <w:rsid w:val="00192CDD"/>
    <w:rsid w:val="00253CA3"/>
    <w:rsid w:val="003E2BC9"/>
    <w:rsid w:val="00446C7F"/>
    <w:rsid w:val="004634CE"/>
    <w:rsid w:val="004B2497"/>
    <w:rsid w:val="004E2DFC"/>
    <w:rsid w:val="00507722"/>
    <w:rsid w:val="00546E14"/>
    <w:rsid w:val="005757B2"/>
    <w:rsid w:val="005835AC"/>
    <w:rsid w:val="005C0916"/>
    <w:rsid w:val="005C2544"/>
    <w:rsid w:val="006E16EF"/>
    <w:rsid w:val="007B05A9"/>
    <w:rsid w:val="007F284F"/>
    <w:rsid w:val="008E2941"/>
    <w:rsid w:val="00971C4B"/>
    <w:rsid w:val="00A36FCE"/>
    <w:rsid w:val="00AC03AC"/>
    <w:rsid w:val="00AF06C4"/>
    <w:rsid w:val="00B71C76"/>
    <w:rsid w:val="00C35973"/>
    <w:rsid w:val="00E47EB8"/>
    <w:rsid w:val="00E723FE"/>
    <w:rsid w:val="00EA261E"/>
    <w:rsid w:val="00EB5FD1"/>
    <w:rsid w:val="00F0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FE1916DC-890C-46D3-B40E-A7875D791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14</cp:revision>
  <dcterms:created xsi:type="dcterms:W3CDTF">2020-07-11T16:05:00Z</dcterms:created>
  <dcterms:modified xsi:type="dcterms:W3CDTF">2020-07-18T06:45:00Z</dcterms:modified>
</cp:coreProperties>
</file>